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E32C2" w14:textId="311C3900" w:rsidR="002B1CB3" w:rsidRPr="002208F4" w:rsidRDefault="00563444" w:rsidP="002208F4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 wp14:anchorId="65773999" wp14:editId="29E98EB5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DE3171" w14:textId="4AB2F143" w:rsidR="004D3555" w:rsidRDefault="00347EB5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32"/>
          <w:szCs w:val="24"/>
        </w:rPr>
      </w:pPr>
      <w:r w:rsidRPr="00347EB5">
        <w:rPr>
          <w:rFonts w:ascii="Times New Roman" w:hAnsi="Times New Roman" w:cs="Times New Roman"/>
          <w:b/>
          <w:color w:val="000000"/>
          <w:sz w:val="32"/>
          <w:szCs w:val="24"/>
        </w:rPr>
        <w:t>STER</w:t>
      </w:r>
      <w:r w:rsidR="00A303E9">
        <w:rPr>
          <w:rFonts w:ascii="Times New Roman" w:hAnsi="Times New Roman" w:cs="Times New Roman"/>
          <w:b/>
          <w:color w:val="000000"/>
          <w:sz w:val="32"/>
          <w:szCs w:val="24"/>
        </w:rPr>
        <w:t xml:space="preserve"> </w:t>
      </w:r>
      <w:r w:rsidRPr="00347EB5">
        <w:rPr>
          <w:rFonts w:ascii="Times New Roman" w:hAnsi="Times New Roman" w:cs="Times New Roman"/>
          <w:b/>
          <w:color w:val="000000"/>
          <w:sz w:val="32"/>
          <w:szCs w:val="24"/>
        </w:rPr>
        <w:t>– Umiędzynarodowienie Szkół Doktorskich – nabór 2026</w:t>
      </w:r>
    </w:p>
    <w:p w14:paraId="49B1A8B7" w14:textId="3601A8C5" w:rsidR="0099217D" w:rsidRPr="00584149" w:rsidRDefault="00035863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32"/>
          <w:szCs w:val="24"/>
        </w:rPr>
      </w:pPr>
      <w:r>
        <w:rPr>
          <w:rFonts w:ascii="Times New Roman" w:hAnsi="Times New Roman" w:cs="Times New Roman"/>
          <w:b/>
          <w:color w:val="000000"/>
          <w:sz w:val="32"/>
          <w:szCs w:val="24"/>
        </w:rPr>
        <w:t>nabór</w:t>
      </w:r>
      <w:r w:rsidR="0099217D">
        <w:rPr>
          <w:rFonts w:ascii="Times New Roman" w:hAnsi="Times New Roman" w:cs="Times New Roman"/>
          <w:b/>
          <w:color w:val="000000"/>
          <w:sz w:val="32"/>
          <w:szCs w:val="24"/>
        </w:rPr>
        <w:t xml:space="preserve"> wewnętrzny UW</w:t>
      </w:r>
    </w:p>
    <w:p w14:paraId="041B845C" w14:textId="77777777" w:rsidR="00584149" w:rsidRDefault="00584149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EB17BC3" w14:textId="77777777" w:rsidR="00584149" w:rsidRDefault="00584149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9E5C679" w14:textId="77777777" w:rsidR="00417F2A" w:rsidRDefault="00A22AD6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WNIOSEK PROJEKTOWY</w:t>
      </w:r>
    </w:p>
    <w:p w14:paraId="2EFBF99B" w14:textId="77777777" w:rsidR="00250CB1" w:rsidRPr="005C1F75" w:rsidRDefault="00250CB1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3A38D7F" w14:textId="77777777" w:rsidR="000E5CD7" w:rsidRPr="00B6640D" w:rsidRDefault="000E5CD7" w:rsidP="00A22AD6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47800FB" w14:textId="45CB59EC" w:rsidR="00330B2E" w:rsidRDefault="00330B2E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 xml:space="preserve">dnostka </w:t>
      </w:r>
      <w:r w:rsidR="00A22AD6">
        <w:rPr>
          <w:rFonts w:ascii="Times New Roman" w:hAnsi="Times New Roman" w:cs="Times New Roman"/>
          <w:sz w:val="24"/>
          <w:szCs w:val="24"/>
        </w:rPr>
        <w:t>organizacyjna UW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0ACA475F" w14:textId="77777777" w:rsidR="00A22AD6" w:rsidRPr="00B6640D" w:rsidRDefault="00A22AD6" w:rsidP="00A22AD6">
      <w:pPr>
        <w:pStyle w:val="Akapitzlist"/>
        <w:spacing w:after="0"/>
        <w:rPr>
          <w:rFonts w:ascii="Times New Roman" w:hAnsi="Times New Roman" w:cs="Times New Roman"/>
          <w:sz w:val="24"/>
          <w:szCs w:val="24"/>
        </w:rPr>
      </w:pPr>
    </w:p>
    <w:p w14:paraId="0D20C51B" w14:textId="25458A7A" w:rsidR="00330B2E" w:rsidRDefault="00177049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A22AD6">
        <w:rPr>
          <w:rFonts w:ascii="Times New Roman" w:hAnsi="Times New Roman" w:cs="Times New Roman"/>
          <w:sz w:val="24"/>
          <w:szCs w:val="24"/>
        </w:rPr>
        <w:t>ytuł projektu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3D365C20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978FDC1" w14:textId="77DE38B1" w:rsidR="00330B2E" w:rsidRDefault="00330B2E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</w:t>
      </w:r>
      <w:r w:rsidR="00A22AD6">
        <w:rPr>
          <w:rFonts w:ascii="Times New Roman" w:hAnsi="Times New Roman" w:cs="Times New Roman"/>
          <w:sz w:val="24"/>
          <w:szCs w:val="24"/>
        </w:rPr>
        <w:t>ane kontaktowe</w:t>
      </w:r>
      <w:r w:rsidRPr="00B6640D">
        <w:rPr>
          <w:rFonts w:ascii="Times New Roman" w:hAnsi="Times New Roman" w:cs="Times New Roman"/>
          <w:sz w:val="24"/>
          <w:szCs w:val="24"/>
        </w:rPr>
        <w:t xml:space="preserve"> (imię, nazwisko, sta</w:t>
      </w:r>
      <w:r w:rsidR="00A22AD6">
        <w:rPr>
          <w:rFonts w:ascii="Times New Roman" w:hAnsi="Times New Roman" w:cs="Times New Roman"/>
          <w:sz w:val="24"/>
          <w:szCs w:val="24"/>
        </w:rPr>
        <w:t>nowisko, adres e-mail, nr tel.)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61ABD5EA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83A5511" w14:textId="2331DE5B" w:rsidR="000313C0" w:rsidRDefault="005F7845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>A</w:t>
      </w:r>
      <w:r w:rsidR="00A22AD6">
        <w:rPr>
          <w:rFonts w:ascii="Times New Roman" w:hAnsi="Times New Roman" w:cs="Times New Roman"/>
          <w:sz w:val="24"/>
          <w:szCs w:val="24"/>
        </w:rPr>
        <w:t>naliza potrzeb</w:t>
      </w:r>
      <w:r w:rsidRPr="00417F2A">
        <w:rPr>
          <w:rFonts w:ascii="Times New Roman" w:hAnsi="Times New Roman" w:cs="Times New Roman"/>
          <w:sz w:val="24"/>
          <w:szCs w:val="24"/>
        </w:rPr>
        <w:t xml:space="preserve"> </w:t>
      </w:r>
      <w:r w:rsidR="000313C0" w:rsidRPr="00417F2A">
        <w:rPr>
          <w:rFonts w:ascii="Times New Roman" w:hAnsi="Times New Roman" w:cs="Times New Roman"/>
          <w:sz w:val="24"/>
          <w:szCs w:val="24"/>
        </w:rPr>
        <w:t>w</w:t>
      </w:r>
      <w:r w:rsidRPr="00417F2A">
        <w:rPr>
          <w:rFonts w:ascii="Times New Roman" w:hAnsi="Times New Roman" w:cs="Times New Roman"/>
          <w:sz w:val="24"/>
          <w:szCs w:val="24"/>
        </w:rPr>
        <w:t>nioskodawcy</w:t>
      </w:r>
      <w:r w:rsidR="000313C0" w:rsidRPr="00417F2A">
        <w:rPr>
          <w:rFonts w:ascii="Times New Roman" w:hAnsi="Times New Roman" w:cs="Times New Roman"/>
          <w:sz w:val="24"/>
          <w:szCs w:val="24"/>
        </w:rPr>
        <w:t xml:space="preserve"> </w:t>
      </w:r>
      <w:r w:rsidRPr="00417F2A">
        <w:rPr>
          <w:rFonts w:ascii="Times New Roman" w:hAnsi="Times New Roman" w:cs="Times New Roman"/>
          <w:sz w:val="24"/>
          <w:szCs w:val="24"/>
        </w:rPr>
        <w:t>i grup docelowych, na które odpowiedź ma</w:t>
      </w:r>
      <w:r w:rsidR="000313C0" w:rsidRPr="00417F2A">
        <w:rPr>
          <w:rFonts w:ascii="Times New Roman" w:hAnsi="Times New Roman" w:cs="Times New Roman"/>
          <w:sz w:val="24"/>
          <w:szCs w:val="24"/>
        </w:rPr>
        <w:t xml:space="preserve"> </w:t>
      </w:r>
      <w:r w:rsidRPr="00417F2A">
        <w:rPr>
          <w:rFonts w:ascii="Times New Roman" w:hAnsi="Times New Roman" w:cs="Times New Roman"/>
          <w:sz w:val="24"/>
          <w:szCs w:val="24"/>
        </w:rPr>
        <w:t>stanowić realizacja Projektu</w:t>
      </w:r>
      <w:r w:rsidR="000313C0" w:rsidRPr="00417F2A">
        <w:t xml:space="preserve">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10DE259A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5552FCE" w14:textId="4B2C0CDE" w:rsidR="000313C0" w:rsidRDefault="000313C0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>Cele Projektu i ich zgodność z celami i strategią UW w zakresie umiędzynarodowienia oraz celami Programu, w tym dobór wskaźników r</w:t>
      </w:r>
      <w:r w:rsidR="00A22AD6">
        <w:rPr>
          <w:rFonts w:ascii="Times New Roman" w:hAnsi="Times New Roman" w:cs="Times New Roman"/>
          <w:sz w:val="24"/>
          <w:szCs w:val="24"/>
        </w:rPr>
        <w:t>ealizacji projektu i ich wartości</w:t>
      </w:r>
      <w:r w:rsidRPr="00417F2A">
        <w:rPr>
          <w:rFonts w:ascii="Times New Roman" w:hAnsi="Times New Roman" w:cs="Times New Roman"/>
          <w:sz w:val="24"/>
          <w:szCs w:val="24"/>
        </w:rPr>
        <w:t>, dobór grup docelowych, do</w:t>
      </w:r>
      <w:r w:rsidR="00A22AD6">
        <w:rPr>
          <w:rFonts w:ascii="Times New Roman" w:hAnsi="Times New Roman" w:cs="Times New Roman"/>
          <w:sz w:val="24"/>
          <w:szCs w:val="24"/>
        </w:rPr>
        <w:t xml:space="preserve"> których kierowany jest Projekt</w:t>
      </w:r>
      <w:r w:rsidRPr="00417F2A">
        <w:t xml:space="preserve">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2017C7C8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B58043E" w14:textId="73F6893F" w:rsidR="00417F2A" w:rsidRDefault="00044698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 xml:space="preserve">Opis planowanych działań </w:t>
      </w:r>
      <w:r w:rsidR="000313C0" w:rsidRPr="00417F2A">
        <w:rPr>
          <w:rFonts w:ascii="Times New Roman" w:hAnsi="Times New Roman" w:cs="Times New Roman"/>
          <w:sz w:val="24"/>
          <w:szCs w:val="24"/>
        </w:rPr>
        <w:t>proj</w:t>
      </w:r>
      <w:r w:rsidR="00A22AD6">
        <w:rPr>
          <w:rFonts w:ascii="Times New Roman" w:hAnsi="Times New Roman" w:cs="Times New Roman"/>
          <w:sz w:val="24"/>
          <w:szCs w:val="24"/>
        </w:rPr>
        <w:t xml:space="preserve">ektowych wraz z uzasadnieniem, </w:t>
      </w:r>
      <w:r w:rsidR="000313C0" w:rsidRPr="00417F2A">
        <w:rPr>
          <w:rFonts w:ascii="Times New Roman" w:hAnsi="Times New Roman" w:cs="Times New Roman"/>
          <w:sz w:val="24"/>
          <w:szCs w:val="24"/>
        </w:rPr>
        <w:t>s</w:t>
      </w:r>
      <w:r w:rsidR="00330B2E" w:rsidRPr="00417F2A">
        <w:rPr>
          <w:rFonts w:ascii="Times New Roman" w:hAnsi="Times New Roman" w:cs="Times New Roman"/>
          <w:sz w:val="24"/>
          <w:szCs w:val="24"/>
        </w:rPr>
        <w:t>pod</w:t>
      </w:r>
      <w:r w:rsidR="00177049" w:rsidRPr="00417F2A">
        <w:rPr>
          <w:rFonts w:ascii="Times New Roman" w:hAnsi="Times New Roman" w:cs="Times New Roman"/>
          <w:sz w:val="24"/>
          <w:szCs w:val="24"/>
        </w:rPr>
        <w:t>ziewane rezultaty</w:t>
      </w:r>
      <w:r w:rsidR="000313C0" w:rsidRPr="00417F2A">
        <w:rPr>
          <w:rFonts w:ascii="Times New Roman" w:hAnsi="Times New Roman" w:cs="Times New Roman"/>
          <w:sz w:val="24"/>
          <w:szCs w:val="24"/>
        </w:rPr>
        <w:t xml:space="preserve"> oraz ich oddziaływanie</w:t>
      </w:r>
      <w:r w:rsidR="00A22AD6">
        <w:rPr>
          <w:rFonts w:ascii="Times New Roman" w:hAnsi="Times New Roman" w:cs="Times New Roman"/>
          <w:sz w:val="24"/>
          <w:szCs w:val="24"/>
        </w:rPr>
        <w:t xml:space="preserve"> </w:t>
      </w:r>
      <w:r w:rsidR="00177049" w:rsidRPr="00417F2A">
        <w:rPr>
          <w:rFonts w:ascii="Times New Roman" w:hAnsi="Times New Roman" w:cs="Times New Roman"/>
          <w:sz w:val="24"/>
          <w:szCs w:val="24"/>
        </w:rPr>
        <w:t xml:space="preserve">(maksymalnie </w:t>
      </w:r>
      <w:r w:rsidR="00AD67DD" w:rsidRPr="00417F2A">
        <w:rPr>
          <w:rFonts w:ascii="Times New Roman" w:hAnsi="Times New Roman" w:cs="Times New Roman"/>
          <w:sz w:val="24"/>
          <w:szCs w:val="24"/>
        </w:rPr>
        <w:t>5</w:t>
      </w:r>
      <w:r w:rsidR="00F43D9C" w:rsidRPr="00417F2A">
        <w:rPr>
          <w:rFonts w:ascii="Times New Roman" w:hAnsi="Times New Roman" w:cs="Times New Roman"/>
          <w:sz w:val="24"/>
          <w:szCs w:val="24"/>
        </w:rPr>
        <w:t>0</w:t>
      </w:r>
      <w:r w:rsidR="004241AC" w:rsidRPr="00417F2A">
        <w:rPr>
          <w:rFonts w:ascii="Times New Roman" w:hAnsi="Times New Roman" w:cs="Times New Roman"/>
          <w:sz w:val="24"/>
          <w:szCs w:val="24"/>
        </w:rPr>
        <w:t xml:space="preserve">00 </w:t>
      </w:r>
      <w:r w:rsidR="00A22AD6">
        <w:rPr>
          <w:rFonts w:ascii="Times New Roman" w:hAnsi="Times New Roman" w:cs="Times New Roman"/>
          <w:sz w:val="24"/>
          <w:szCs w:val="24"/>
        </w:rPr>
        <w:t>znaków)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0AA7AE65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DDA136F" w14:textId="53FC259B" w:rsidR="00417F2A" w:rsidRDefault="00417F2A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 xml:space="preserve">Wykonalność Projektu wynikająca z potencjału i doświadczenia </w:t>
      </w:r>
      <w:r w:rsidRPr="00291686">
        <w:rPr>
          <w:rFonts w:ascii="Times New Roman" w:hAnsi="Times New Roman" w:cs="Times New Roman"/>
          <w:sz w:val="24"/>
          <w:szCs w:val="24"/>
        </w:rPr>
        <w:t>Wnioskodawcy oraz</w:t>
      </w:r>
      <w:r w:rsidR="00250CB1" w:rsidRPr="00291686">
        <w:rPr>
          <w:rFonts w:ascii="Times New Roman" w:hAnsi="Times New Roman" w:cs="Times New Roman"/>
          <w:sz w:val="24"/>
          <w:szCs w:val="24"/>
        </w:rPr>
        <w:t xml:space="preserve"> sposobu zarządzania Projektem, jego monitorowania i ewaluacji</w:t>
      </w:r>
      <w:r w:rsidR="00250CB1">
        <w:rPr>
          <w:rFonts w:ascii="Times New Roman" w:hAnsi="Times New Roman" w:cs="Times New Roman"/>
          <w:sz w:val="24"/>
          <w:szCs w:val="24"/>
        </w:rPr>
        <w:t xml:space="preserve">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122872C0" w14:textId="77777777" w:rsidR="002B1CB3" w:rsidRPr="002B1CB3" w:rsidRDefault="002B1CB3" w:rsidP="002B1CB3">
      <w:pPr>
        <w:pStyle w:val="Akapitzlist"/>
        <w:rPr>
          <w:rFonts w:ascii="Times New Roman" w:hAnsi="Times New Roman" w:cs="Times New Roman"/>
          <w:sz w:val="24"/>
          <w:szCs w:val="24"/>
        </w:rPr>
      </w:pPr>
    </w:p>
    <w:p w14:paraId="34C6F908" w14:textId="77777777" w:rsidR="002B1CB3" w:rsidRDefault="002B1CB3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504C741C" w14:textId="77777777"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 xml:space="preserve">Jednostka </w:t>
      </w:r>
      <w:r w:rsidR="00A22AD6">
        <w:rPr>
          <w:rFonts w:ascii="Times New Roman" w:hAnsi="Times New Roman" w:cs="Times New Roman"/>
          <w:sz w:val="24"/>
          <w:szCs w:val="24"/>
        </w:rPr>
        <w:t>organizacyjna składająca wniosek będzie</w:t>
      </w:r>
      <w:r w:rsidR="005C1DDE" w:rsidRPr="00417F2A">
        <w:rPr>
          <w:rFonts w:ascii="Times New Roman" w:hAnsi="Times New Roman" w:cs="Times New Roman"/>
          <w:sz w:val="24"/>
          <w:szCs w:val="24"/>
        </w:rPr>
        <w:t xml:space="preserve"> odpowiedzialna za koordynację, realizację oraz rozliczenie finansowe i merytoryczne projektu.</w:t>
      </w:r>
    </w:p>
    <w:p w14:paraId="32F8D95A" w14:textId="77777777" w:rsidR="0099217D" w:rsidRDefault="0099217D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41A98DA4" w14:textId="77777777" w:rsidR="0099217D" w:rsidRDefault="0099217D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200F2599" w14:textId="73CCD4CE" w:rsidR="00330B2E" w:rsidRPr="00B6640D" w:rsidRDefault="0099217D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.</w:t>
      </w:r>
      <w:r w:rsidR="00330B2E"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14:paraId="002226BE" w14:textId="29D7C82C" w:rsidR="000E5CD7" w:rsidRDefault="0099217D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</w:t>
      </w:r>
      <w:r w:rsidR="000E5CD7">
        <w:rPr>
          <w:rFonts w:ascii="Times New Roman" w:hAnsi="Times New Roman" w:cs="Times New Roman"/>
          <w:i/>
          <w:sz w:val="24"/>
          <w:szCs w:val="24"/>
        </w:rPr>
        <w:t>ata, podpis i pieczątka</w:t>
      </w:r>
      <w:r>
        <w:rPr>
          <w:rFonts w:ascii="Times New Roman" w:hAnsi="Times New Roman" w:cs="Times New Roman"/>
          <w:i/>
          <w:sz w:val="24"/>
          <w:szCs w:val="24"/>
        </w:rPr>
        <w:t xml:space="preserve"> lub podpis elektroniczny</w:t>
      </w:r>
    </w:p>
    <w:p w14:paraId="3934F76E" w14:textId="77777777" w:rsidR="00330B2E" w:rsidRDefault="00A22AD6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ziekana/kierownika</w:t>
      </w:r>
      <w:r w:rsidR="00330B2E" w:rsidRPr="006A4364">
        <w:rPr>
          <w:rFonts w:ascii="Times New Roman" w:hAnsi="Times New Roman" w:cs="Times New Roman"/>
          <w:i/>
          <w:sz w:val="24"/>
          <w:szCs w:val="24"/>
        </w:rPr>
        <w:t xml:space="preserve"> jednostki organizacyjnej UW</w:t>
      </w:r>
    </w:p>
    <w:p w14:paraId="7C705D87" w14:textId="77777777" w:rsidR="0099217D" w:rsidRDefault="0099217D" w:rsidP="0099217D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6B86EF52" w14:textId="6F652D76" w:rsidR="0099217D" w:rsidRDefault="0099217D" w:rsidP="0099217D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3F2328EC" w14:textId="77777777" w:rsidR="002208F4" w:rsidRDefault="002208F4" w:rsidP="0099217D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051E031E" w14:textId="77777777" w:rsidR="002208F4" w:rsidRDefault="002208F4" w:rsidP="0099217D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35D5DFDE" w14:textId="77777777" w:rsidR="0099217D" w:rsidRDefault="0099217D" w:rsidP="0099217D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4434754D" w14:textId="77777777" w:rsidR="002208F4" w:rsidRDefault="002208F4" w:rsidP="0099217D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3BD9F45D" w14:textId="660F1434" w:rsid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b/>
          <w:sz w:val="20"/>
          <w:szCs w:val="20"/>
        </w:rPr>
      </w:pPr>
      <w:r w:rsidRPr="0099217D">
        <w:rPr>
          <w:rFonts w:ascii="Times New Roman" w:hAnsi="Times New Roman" w:cs="Times New Roman"/>
          <w:b/>
          <w:sz w:val="20"/>
          <w:szCs w:val="20"/>
        </w:rPr>
        <w:lastRenderedPageBreak/>
        <w:t>Informacja o przetwarzaniu danych osobowych</w:t>
      </w:r>
    </w:p>
    <w:p w14:paraId="6E26F857" w14:textId="77777777" w:rsidR="0099217D" w:rsidRP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iCs/>
          <w:sz w:val="20"/>
          <w:szCs w:val="20"/>
        </w:rPr>
      </w:pPr>
    </w:p>
    <w:p w14:paraId="3380568C" w14:textId="77777777" w:rsidR="0099217D" w:rsidRPr="0099217D" w:rsidRDefault="0099217D" w:rsidP="0099217D">
      <w:pPr>
        <w:spacing w:after="0" w:line="240" w:lineRule="auto"/>
        <w:ind w:left="-426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14:paraId="5D850CA1" w14:textId="681208B4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Administratorem Pana/Pani danych osobowych jest Uniwersytet Warszawski z siedzibą przy </w:t>
      </w:r>
      <w:r>
        <w:rPr>
          <w:rFonts w:ascii="Times New Roman" w:hAnsi="Times New Roman" w:cs="Times New Roman"/>
          <w:sz w:val="20"/>
          <w:szCs w:val="20"/>
        </w:rPr>
        <w:br/>
      </w:r>
      <w:r w:rsidRPr="0099217D">
        <w:rPr>
          <w:rFonts w:ascii="Times New Roman" w:hAnsi="Times New Roman" w:cs="Times New Roman"/>
          <w:sz w:val="20"/>
          <w:szCs w:val="20"/>
        </w:rPr>
        <w:t>ul. Krakowskie Przedmieście 26/28, 00-927 Warszawa.</w:t>
      </w:r>
    </w:p>
    <w:p w14:paraId="5442592C" w14:textId="77777777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99217D">
          <w:rPr>
            <w:rStyle w:val="Hipercze"/>
            <w:rFonts w:ascii="Times New Roman" w:hAnsi="Times New Roman" w:cs="Times New Roman"/>
            <w:sz w:val="20"/>
            <w:szCs w:val="20"/>
          </w:rPr>
          <w:t>iod@adm.uw.edu.pl</w:t>
        </w:r>
      </w:hyperlink>
      <w:r w:rsidRPr="0099217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063E147" w14:textId="77777777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>Pani/Pana dane osobowe będą przetwarzane w celu przeprowadzenia kwalifikacji w naborze wewnętrznym UW.</w:t>
      </w:r>
    </w:p>
    <w:p w14:paraId="62C610AC" w14:textId="77777777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14:paraId="637A72F2" w14:textId="77777777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99217D">
        <w:rPr>
          <w:rFonts w:ascii="Times New Roman" w:hAnsi="Times New Roman" w:cs="Times New Roman"/>
          <w:sz w:val="20"/>
          <w:szCs w:val="20"/>
        </w:rPr>
        <w:br/>
        <w:t xml:space="preserve">a także prawo do sprzeciwu. </w:t>
      </w:r>
    </w:p>
    <w:p w14:paraId="6B988D4C" w14:textId="16E4DF33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Podanie danych jest obowiązkowe, w przypadku ich niepodania nie ma możliwości wzięcia udziału </w:t>
      </w:r>
      <w:r>
        <w:rPr>
          <w:rFonts w:ascii="Times New Roman" w:hAnsi="Times New Roman" w:cs="Times New Roman"/>
          <w:sz w:val="20"/>
          <w:szCs w:val="20"/>
        </w:rPr>
        <w:br/>
      </w:r>
      <w:r w:rsidRPr="0099217D">
        <w:rPr>
          <w:rFonts w:ascii="Times New Roman" w:hAnsi="Times New Roman" w:cs="Times New Roman"/>
          <w:sz w:val="20"/>
          <w:szCs w:val="20"/>
        </w:rPr>
        <w:t>w konkursie.</w:t>
      </w:r>
    </w:p>
    <w:p w14:paraId="1C893642" w14:textId="3AFA7230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14:paraId="5B2A3C51" w14:textId="77777777" w:rsidR="0099217D" w:rsidRP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sz w:val="20"/>
          <w:szCs w:val="20"/>
        </w:rPr>
      </w:pPr>
    </w:p>
    <w:p w14:paraId="7E58D95F" w14:textId="77777777" w:rsid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sz w:val="20"/>
          <w:szCs w:val="20"/>
        </w:rPr>
      </w:pPr>
    </w:p>
    <w:p w14:paraId="4E579DD4" w14:textId="77777777" w:rsidR="0099217D" w:rsidRP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sz w:val="20"/>
          <w:szCs w:val="20"/>
        </w:rPr>
      </w:pPr>
    </w:p>
    <w:p w14:paraId="31980B92" w14:textId="5D6E7AEE" w:rsidR="0099217D" w:rsidRPr="0099217D" w:rsidRDefault="0099217D" w:rsidP="0099217D">
      <w:pPr>
        <w:spacing w:after="0" w:line="240" w:lineRule="auto"/>
        <w:ind w:left="-426"/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…….</w:t>
      </w:r>
      <w:r w:rsidRPr="0099217D">
        <w:rPr>
          <w:rFonts w:ascii="Times New Roman" w:hAnsi="Times New Roman" w:cs="Times New Roman"/>
          <w:sz w:val="20"/>
          <w:szCs w:val="20"/>
        </w:rPr>
        <w:t>…………………………………………………</w:t>
      </w:r>
    </w:p>
    <w:p w14:paraId="3100B5D5" w14:textId="193B3935" w:rsidR="0099217D" w:rsidRPr="0099217D" w:rsidRDefault="0099217D" w:rsidP="0099217D">
      <w:pPr>
        <w:spacing w:after="0" w:line="240" w:lineRule="auto"/>
        <w:ind w:left="4956"/>
        <w:jc w:val="center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(data i podpis </w:t>
      </w:r>
      <w:r>
        <w:rPr>
          <w:rFonts w:ascii="Times New Roman" w:hAnsi="Times New Roman" w:cs="Times New Roman"/>
          <w:sz w:val="20"/>
          <w:szCs w:val="20"/>
        </w:rPr>
        <w:t xml:space="preserve">osoby składającej wniosek </w:t>
      </w:r>
      <w:r>
        <w:rPr>
          <w:rFonts w:ascii="Times New Roman" w:hAnsi="Times New Roman" w:cs="Times New Roman"/>
          <w:sz w:val="20"/>
          <w:szCs w:val="20"/>
        </w:rPr>
        <w:br/>
        <w:t>w imieniu jednostki organizacyjnej</w:t>
      </w:r>
      <w:r w:rsidRPr="0099217D">
        <w:rPr>
          <w:rFonts w:ascii="Times New Roman" w:hAnsi="Times New Roman" w:cs="Times New Roman"/>
          <w:sz w:val="20"/>
          <w:szCs w:val="20"/>
        </w:rPr>
        <w:t>)</w:t>
      </w:r>
    </w:p>
    <w:p w14:paraId="3517E622" w14:textId="77777777" w:rsidR="0099217D" w:rsidRPr="0099217D" w:rsidRDefault="0099217D" w:rsidP="0099217D">
      <w:pPr>
        <w:spacing w:after="0"/>
        <w:rPr>
          <w:rFonts w:ascii="Times New Roman" w:hAnsi="Times New Roman" w:cs="Times New Roman"/>
          <w:iCs/>
          <w:sz w:val="24"/>
          <w:szCs w:val="24"/>
        </w:rPr>
      </w:pPr>
    </w:p>
    <w:p w14:paraId="69A82ADD" w14:textId="77777777" w:rsid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sz w:val="20"/>
          <w:szCs w:val="20"/>
        </w:rPr>
      </w:pPr>
    </w:p>
    <w:p w14:paraId="40016AE6" w14:textId="77777777" w:rsid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sz w:val="20"/>
          <w:szCs w:val="20"/>
        </w:rPr>
      </w:pPr>
    </w:p>
    <w:p w14:paraId="659F051E" w14:textId="77777777" w:rsidR="0099217D" w:rsidRPr="008650E5" w:rsidRDefault="0099217D" w:rsidP="0099217D">
      <w:pPr>
        <w:spacing w:after="0" w:line="240" w:lineRule="auto"/>
        <w:ind w:left="-426" w:right="5386"/>
        <w:rPr>
          <w:rFonts w:ascii="Times New Roman" w:hAnsi="Times New Roman" w:cs="Times New Roman"/>
          <w:sz w:val="20"/>
          <w:szCs w:val="20"/>
        </w:rPr>
      </w:pPr>
    </w:p>
    <w:sectPr w:rsidR="0099217D" w:rsidRPr="008650E5" w:rsidSect="000E5CD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8FCB5" w14:textId="77777777" w:rsidR="005877DE" w:rsidRDefault="005877DE" w:rsidP="00563444">
      <w:pPr>
        <w:spacing w:after="0" w:line="240" w:lineRule="auto"/>
      </w:pPr>
      <w:r>
        <w:separator/>
      </w:r>
    </w:p>
  </w:endnote>
  <w:endnote w:type="continuationSeparator" w:id="0">
    <w:p w14:paraId="67352C37" w14:textId="77777777" w:rsidR="005877DE" w:rsidRDefault="005877DE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E855D" w14:textId="77777777" w:rsidR="005877DE" w:rsidRDefault="005877DE" w:rsidP="00563444">
      <w:pPr>
        <w:spacing w:after="0" w:line="240" w:lineRule="auto"/>
      </w:pPr>
      <w:r>
        <w:separator/>
      </w:r>
    </w:p>
  </w:footnote>
  <w:footnote w:type="continuationSeparator" w:id="0">
    <w:p w14:paraId="4979EBF3" w14:textId="77777777" w:rsidR="005877DE" w:rsidRDefault="005877DE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48BF" w14:textId="77777777"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0E25B583" wp14:editId="57B113AB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85945">
    <w:abstractNumId w:val="1"/>
  </w:num>
  <w:num w:numId="2" w16cid:durableId="19699730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0298774">
    <w:abstractNumId w:val="0"/>
  </w:num>
  <w:num w:numId="4" w16cid:durableId="10890852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313C0"/>
    <w:rsid w:val="00035863"/>
    <w:rsid w:val="00044698"/>
    <w:rsid w:val="000A4BB8"/>
    <w:rsid w:val="000E5CD7"/>
    <w:rsid w:val="001166BB"/>
    <w:rsid w:val="00177049"/>
    <w:rsid w:val="0018293B"/>
    <w:rsid w:val="00192AAF"/>
    <w:rsid w:val="001A3E17"/>
    <w:rsid w:val="001A5A6C"/>
    <w:rsid w:val="001E17BD"/>
    <w:rsid w:val="002208F4"/>
    <w:rsid w:val="00250CB1"/>
    <w:rsid w:val="00260B3F"/>
    <w:rsid w:val="00291686"/>
    <w:rsid w:val="002A250D"/>
    <w:rsid w:val="002B1CB3"/>
    <w:rsid w:val="00330B2E"/>
    <w:rsid w:val="00347EB5"/>
    <w:rsid w:val="00376AAC"/>
    <w:rsid w:val="003A20CF"/>
    <w:rsid w:val="003E65B2"/>
    <w:rsid w:val="00405462"/>
    <w:rsid w:val="00407FCC"/>
    <w:rsid w:val="00417F2A"/>
    <w:rsid w:val="004241AC"/>
    <w:rsid w:val="0043299E"/>
    <w:rsid w:val="004B7425"/>
    <w:rsid w:val="004D3555"/>
    <w:rsid w:val="004E5E29"/>
    <w:rsid w:val="004F6ACB"/>
    <w:rsid w:val="00515B82"/>
    <w:rsid w:val="00550FEE"/>
    <w:rsid w:val="0055221E"/>
    <w:rsid w:val="00555D5C"/>
    <w:rsid w:val="00563444"/>
    <w:rsid w:val="0057177D"/>
    <w:rsid w:val="00584149"/>
    <w:rsid w:val="005877DE"/>
    <w:rsid w:val="005A10FA"/>
    <w:rsid w:val="005C1DDE"/>
    <w:rsid w:val="005C1F75"/>
    <w:rsid w:val="005F7845"/>
    <w:rsid w:val="006169D0"/>
    <w:rsid w:val="006A4364"/>
    <w:rsid w:val="006E1989"/>
    <w:rsid w:val="006E71DA"/>
    <w:rsid w:val="006E75C3"/>
    <w:rsid w:val="007035F5"/>
    <w:rsid w:val="0074382E"/>
    <w:rsid w:val="00760B62"/>
    <w:rsid w:val="00774374"/>
    <w:rsid w:val="007C1FFF"/>
    <w:rsid w:val="007C5EB5"/>
    <w:rsid w:val="008650E5"/>
    <w:rsid w:val="00881DD4"/>
    <w:rsid w:val="008E77EB"/>
    <w:rsid w:val="00950E09"/>
    <w:rsid w:val="00971017"/>
    <w:rsid w:val="0097332D"/>
    <w:rsid w:val="0099217D"/>
    <w:rsid w:val="009A770C"/>
    <w:rsid w:val="009F1258"/>
    <w:rsid w:val="00A22AD6"/>
    <w:rsid w:val="00A303E9"/>
    <w:rsid w:val="00A37489"/>
    <w:rsid w:val="00A93AAB"/>
    <w:rsid w:val="00AD67DD"/>
    <w:rsid w:val="00B1764A"/>
    <w:rsid w:val="00B875AF"/>
    <w:rsid w:val="00B94BD9"/>
    <w:rsid w:val="00BD24DD"/>
    <w:rsid w:val="00C360F7"/>
    <w:rsid w:val="00C77B8E"/>
    <w:rsid w:val="00D07A3B"/>
    <w:rsid w:val="00D6079C"/>
    <w:rsid w:val="00D93C1D"/>
    <w:rsid w:val="00DA2739"/>
    <w:rsid w:val="00DB6FB8"/>
    <w:rsid w:val="00DD01AD"/>
    <w:rsid w:val="00E34DDA"/>
    <w:rsid w:val="00E65456"/>
    <w:rsid w:val="00E669C3"/>
    <w:rsid w:val="00E8308A"/>
    <w:rsid w:val="00EC7FB3"/>
    <w:rsid w:val="00F43D9C"/>
    <w:rsid w:val="00FA2283"/>
    <w:rsid w:val="00FD11F1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0B30B8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921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8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Ireneusz Grejcz</cp:lastModifiedBy>
  <cp:revision>6</cp:revision>
  <cp:lastPrinted>2026-04-15T09:26:00Z</cp:lastPrinted>
  <dcterms:created xsi:type="dcterms:W3CDTF">2026-04-15T08:16:00Z</dcterms:created>
  <dcterms:modified xsi:type="dcterms:W3CDTF">2026-04-15T09:34:00Z</dcterms:modified>
</cp:coreProperties>
</file>